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Mr./Mrs. [Recipient's Name]</w:t>
      </w:r>
      <w:r>
        <w:br/>
      </w:r>
      <w:r>
        <w:t xml:space="preserve">[Institution Name]</w:t>
      </w:r>
      <w:r>
        <w:br/>
      </w:r>
      <w:r>
        <w:t xml:space="preserve">[Institution Address]</w:t>
      </w:r>
      <w:r>
        <w:br/>
      </w:r>
      <w:r>
        <w:t xml:space="preserve">Abuja, Nigeria</w:t>
      </w:r>
      <w:r>
        <w:br/>
      </w:r>
      <w:r>
        <w:t xml:space="preserve">Date: [Insert Date]</w:t>
      </w:r>
    </w:p>
    <w:p>
      <w:pPr>
        <w:pStyle w:val="BodyText"/>
      </w:pPr>
      <w:r>
        <w:t xml:space="preserve">Dear Hiring Committee,</w:t>
      </w:r>
    </w:p>
    <w:p>
      <w:pPr>
        <w:pStyle w:val="BodyText"/>
      </w:pPr>
      <w:r>
        <w:t xml:space="preserve">I am writing to express my enthusiastic interest in the Professor position at [Institution Name] in Abuja, Nigeria. As an accomplished academic with a proven track record of excellence in research, teaching, and leadership, I am eager to contribute my expertise to an institution that is pivotal in shaping Nigeria’s educational and intellectual landscape. The opportunity to serve as a Professor at this esteemed institution aligns perfectly with my career aspirations and commitment to advancing higher education in Nigeria Abuja.</w:t>
      </w:r>
    </w:p>
    <w:p>
      <w:pPr>
        <w:pStyle w:val="BodyText"/>
      </w:pPr>
      <w:r>
        <w:t xml:space="preserve">With over [X] years of experience in academia, I have dedicated my professional life to fostering innovation, nurturing talent, and driving impactful research. My academic journey has taken me through prestigious institutions across the globe, where I have held roles such as [Previous Titles], culminating in my current position as [Current Title]. This extensive experience has equipped me with a deep understanding of pedagogical strategies, interdisciplinary collaboration, and the challenges and opportunities inherent in academic leadership. I am particularly drawn to Nigeria Abuja because of its unique role as the political, economic, and cultural hub of the nation—a dynamic environment where a Professor can influence policy, research agendas, and community development.</w:t>
      </w:r>
    </w:p>
    <w:p>
      <w:pPr>
        <w:pStyle w:val="BodyText"/>
      </w:pPr>
      <w:r>
        <w:t xml:space="preserve">As a Professor in Nigeria Abuja, I envision myself contributing to the institution’s mission of producing globally competitive scholars while addressing local and regional challenges. My research focuses on [Insert Research Area], an area that is critically important for Nigeria’s socio-economic growth. For instance, my recent work on [Specific Project or Publication] has been recognized for its potential to inform policy decisions and improve educational outcomes in emerging economies. I am confident that my research portfolio aligns with the academic priorities of [Institution Name], and I am eager to collaborate with colleagues to expand this work within the Nigerian context.</w:t>
      </w:r>
    </w:p>
    <w:p>
      <w:pPr>
        <w:pStyle w:val="BodyText"/>
      </w:pPr>
      <w:r>
        <w:t xml:space="preserve">Teaching is at the heart of my academic philosophy, and I have consistently received accolades for my ability to inspire students and foster a culture of critical thinking. In Nigeria Abuja, where access to quality education remains a pressing concern, I am committed to developing curricula that are both rigorous and relevant. My approach emphasizes experiential learning, community engagement, and the integration of technology in education—principles that resonate with the vision of modernizing Nigeria’s higher education system. By mentoring students from diverse backgrounds, I aim to empower them to become leaders who can drive progress in their communities and beyond.</w:t>
      </w:r>
    </w:p>
    <w:p>
      <w:pPr>
        <w:pStyle w:val="BodyText"/>
      </w:pPr>
      <w:r>
        <w:t xml:space="preserve">Leadership is another cornerstone of my academic identity. As a Professor, I have led numerous research initiatives, secured grants from international organizations such as [Name of Funding Body], and served on editorial boards for peer-reviewed journals. In Nigeria Abuja, I intend to leverage my leadership skills to strengthen the institution’s research infrastructure and promote partnerships with local industries, government agencies, and NGOs. My goal is to create a vibrant academic ecosystem where faculty and students can collaborate on projects that address pressing issues such as sustainable development, healthcare access, and technological innovation.</w:t>
      </w:r>
    </w:p>
    <w:p>
      <w:pPr>
        <w:pStyle w:val="BodyText"/>
      </w:pPr>
      <w:r>
        <w:t xml:space="preserve">Nigeria Abuja offers a unique opportunity to contribute to an institution that is at the forefront of educational reform. The city’s strategic location and its role as the seat of government make it an ideal platform for influencing national policies. As a Professor, I am keen to engage with stakeholders in Abuja to ensure that our academic work directly impacts the nation’s development goals. For example, my expertise in [Relevant Field] could be instrumental in supporting initiatives related to urban planning, environmental sustainability, or economic diversification—areas where Nigeria faces significant challenges and opportunities.</w:t>
      </w:r>
    </w:p>
    <w:p>
      <w:pPr>
        <w:pStyle w:val="BodyText"/>
      </w:pPr>
      <w:r>
        <w:t xml:space="preserve">My commitment to excellence is further reflected in my dedication to professional development. I am a regular participant in academic conferences, workshops, and seminars that focus on pedagogical innovation and research trends. In Nigeria Abuja, I plan to continue this tradition by organizing events that bring together scholars from across the country and beyond. These initiatives will not only enhance the institution’s reputation but also create a collaborative network of academics who are invested in Nigeria’s future.</w:t>
      </w:r>
    </w:p>
    <w:p>
      <w:pPr>
        <w:pStyle w:val="BodyText"/>
      </w:pPr>
      <w:r>
        <w:t xml:space="preserve">I am particularly inspired by [Institution Name]’s emphasis on [Specific Value or Initiative, e.g., "innovation," "community engagement," or "interdisciplinary research"]. This aligns with my own values and goals as an educator and researcher. I believe that the synergy between my experience, vision, and the institution’s mission will enable me to make a meaningful contribution. Moreover, I am eager to engage with the vibrant academic community in Abuja, where there is a shared commitment to advancing knowledge and addressing global challenges through local solutions.</w:t>
      </w:r>
    </w:p>
    <w:p>
      <w:pPr>
        <w:pStyle w:val="BodyText"/>
      </w:pPr>
      <w:r>
        <w:t xml:space="preserve">In conclusion, I am enthusiastic about the possibility of joining [Institution Name] as a Professor in Nigeria Abuja. My passion for education, research, and leadership positions me to excel in this role while contributing to the institution’s legacy of excellence. I would be honored to discuss how my qualifications and aspirations align with the needs of [Institution Name]. Thank you for considering my application. I look forward to the opportunity to contribute to Nigeria’s academic landscape from Abuj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Nigeria Abuja</dc:title>
  <dc:creator/>
  <cp:keywords/>
  <dcterms:created xsi:type="dcterms:W3CDTF">2025-12-10T22:34:39Z</dcterms:created>
  <dcterms:modified xsi:type="dcterms:W3CDTF">2025-12-10T22:34:39Z</dcterms:modified>
</cp:coreProperties>
</file>

<file path=docProps/custom.xml><?xml version="1.0" encoding="utf-8"?>
<Properties xmlns="http://schemas.openxmlformats.org/officeDocument/2006/custom-properties" xmlns:vt="http://schemas.openxmlformats.org/officeDocument/2006/docPropsVTypes"/>
</file>